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6th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Green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6th Kup / Green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E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Sam 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E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ddle 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side Middle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Middle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uble Knifehand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dle 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tical 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m Heel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ger Claw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ger Mouth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fehand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nifehand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Fist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dgehand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mer Fist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per Cut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ar Hand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Middle Block in Front St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pi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Sliding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Sliding 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Slid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Outside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One Step Sparring</w:t>
      </w:r>
      <w:r>
        <w:t xml:space="preserve">(Attacker: low block in front stance; Defender: Joon bee &amp; nod, front/back leg kick, add a hand technique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One Step Sparring(Attacker: low block in front stance; Defender: Joon bee &amp; nod, front/back leg kick, add a hand technique)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llow and Orange Belt One 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(Front Le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(Back Le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Kick (Front Le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Kick (Back Le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(Front Le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(Back Le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 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6th Kup / Green Belt</dc:title>
  <dc:creator/>
  <cp:keywords/>
  <dcterms:created xsi:type="dcterms:W3CDTF">2024-05-13T19:24:44Z</dcterms:created>
  <dcterms:modified xsi:type="dcterms:W3CDTF">2024-05-13T19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